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1DB445D" w14:textId="2CEE98B7" w:rsidR="001467B5" w:rsidRPr="001071C6" w:rsidRDefault="001467B5" w:rsidP="001467B5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</w:t>
      </w:r>
      <w:r w:rsidR="00FA5B17" w:rsidRPr="001071C6">
        <w:rPr>
          <w:b/>
          <w:sz w:val="20"/>
          <w:szCs w:val="20"/>
        </w:rPr>
        <w:t xml:space="preserve">letras maiúsculas, </w:t>
      </w:r>
      <w:r w:rsidRPr="001071C6">
        <w:rPr>
          <w:b/>
          <w:sz w:val="20"/>
          <w:szCs w:val="20"/>
        </w:rPr>
        <w:t>negrito</w:t>
      </w:r>
      <w:r w:rsidR="00FA5B17" w:rsidRPr="001071C6">
        <w:rPr>
          <w:b/>
          <w:sz w:val="20"/>
          <w:szCs w:val="20"/>
        </w:rPr>
        <w:t xml:space="preserve">, </w:t>
      </w:r>
      <w:r w:rsidR="001071C6" w:rsidRPr="001071C6">
        <w:rPr>
          <w:b/>
          <w:sz w:val="20"/>
          <w:szCs w:val="20"/>
        </w:rPr>
        <w:t xml:space="preserve">centralizado e </w:t>
      </w:r>
      <w:r w:rsidR="00FA5B17" w:rsidRPr="001071C6">
        <w:rPr>
          <w:b/>
          <w:sz w:val="20"/>
          <w:szCs w:val="20"/>
        </w:rPr>
        <w:t>no idioma do texto</w:t>
      </w:r>
      <w:r w:rsidRPr="001071C6">
        <w:rPr>
          <w:b/>
          <w:sz w:val="20"/>
          <w:szCs w:val="20"/>
        </w:rPr>
        <w:t>)</w:t>
      </w:r>
    </w:p>
    <w:p w14:paraId="3C4CD1A3" w14:textId="77777777" w:rsidR="001467B5" w:rsidRDefault="001467B5">
      <w:pPr>
        <w:jc w:val="both"/>
        <w:rPr>
          <w:b/>
        </w:rPr>
      </w:pPr>
    </w:p>
    <w:p w14:paraId="5F4313B3" w14:textId="1B2ABE82" w:rsidR="00D36D85" w:rsidRPr="00C224E2" w:rsidRDefault="004A26CE">
      <w:pPr>
        <w:jc w:val="both"/>
      </w:pPr>
      <w:r w:rsidRPr="00C224E2">
        <w:rPr>
          <w:b/>
        </w:rPr>
        <w:t xml:space="preserve">1 Introdução (os títulos das seções do artigo devem ser numerados, fonte Times New Roman, tamanho 12 e em negrito) </w:t>
      </w:r>
    </w:p>
    <w:p w14:paraId="2B57B13D" w14:textId="77777777" w:rsidR="00D36D85" w:rsidRPr="00C224E2" w:rsidRDefault="00D36D85">
      <w:pPr>
        <w:jc w:val="both"/>
        <w:rPr>
          <w:b/>
        </w:rPr>
      </w:pPr>
    </w:p>
    <w:p w14:paraId="5E374A9F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</w:t>
      </w:r>
      <w:r w:rsidR="00842D1D" w:rsidRPr="00C224E2">
        <w:rPr>
          <w:color w:val="auto"/>
        </w:rPr>
        <w:t xml:space="preserve">recuo especial na primeira linha dos parágrafos de 1,25cm, </w:t>
      </w:r>
      <w:r w:rsidRPr="00C224E2">
        <w:rPr>
          <w:color w:val="auto"/>
        </w:rPr>
        <w:t>espaçamento simples (entre linhas, palavras e caracteres)</w:t>
      </w:r>
      <w:r w:rsidR="00842D1D" w:rsidRPr="00C224E2">
        <w:rPr>
          <w:color w:val="auto"/>
        </w:rPr>
        <w:t xml:space="preserve">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0A36B152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6F3D5E6B" w14:textId="77777777" w:rsidR="00D36D85" w:rsidRPr="00C224E2" w:rsidRDefault="00D36D85">
      <w:pPr>
        <w:contextualSpacing/>
      </w:pPr>
    </w:p>
    <w:p w14:paraId="205C2197" w14:textId="77777777" w:rsidR="00D36D85" w:rsidRPr="00C224E2" w:rsidRDefault="00D36D85">
      <w:pPr>
        <w:contextualSpacing/>
      </w:pPr>
    </w:p>
    <w:p w14:paraId="098154EE" w14:textId="77777777" w:rsidR="00D36D85" w:rsidRPr="00C224E2" w:rsidRDefault="00D36D85">
      <w:pPr>
        <w:ind w:firstLine="708"/>
        <w:contextualSpacing/>
      </w:pPr>
    </w:p>
    <w:p w14:paraId="41A3F558" w14:textId="152C4E87" w:rsidR="00D36D85" w:rsidRPr="00C224E2" w:rsidRDefault="004A26CE" w:rsidP="007A708D">
      <w:pPr>
        <w:ind w:firstLine="708"/>
        <w:contextualSpacing/>
        <w:jc w:val="both"/>
      </w:pPr>
      <w:r w:rsidRPr="00C224E2">
        <w:t>Para a parte textual do artigo, recomenda-se a seguinte estrutura</w:t>
      </w:r>
      <w:r w:rsidR="007A708D">
        <w:t xml:space="preserve"> </w:t>
      </w:r>
      <w:bookmarkStart w:id="0" w:name="_Hlk136963548"/>
      <w:r w:rsidR="007A708D">
        <w:t>(</w:t>
      </w:r>
      <w:r w:rsidR="007A708D" w:rsidRPr="000F2440">
        <w:rPr>
          <w:highlight w:val="yellow"/>
        </w:rPr>
        <w:t xml:space="preserve">tamanho: mínimo </w:t>
      </w:r>
      <w:r w:rsidR="007A708D">
        <w:rPr>
          <w:highlight w:val="yellow"/>
        </w:rPr>
        <w:t>8</w:t>
      </w:r>
      <w:r w:rsidR="007A708D" w:rsidRPr="000F2440">
        <w:rPr>
          <w:highlight w:val="yellow"/>
        </w:rPr>
        <w:t xml:space="preserve"> e máximo </w:t>
      </w:r>
      <w:r w:rsidR="007A708D">
        <w:rPr>
          <w:highlight w:val="yellow"/>
        </w:rPr>
        <w:t>16</w:t>
      </w:r>
      <w:r w:rsidR="007A708D" w:rsidRPr="000F2440">
        <w:rPr>
          <w:highlight w:val="yellow"/>
        </w:rPr>
        <w:t xml:space="preserve"> páginas</w:t>
      </w:r>
      <w:r w:rsidR="007A708D">
        <w:t>)</w:t>
      </w:r>
      <w:r w:rsidR="007A708D" w:rsidRPr="00C224E2">
        <w:t xml:space="preserve">: </w:t>
      </w:r>
    </w:p>
    <w:bookmarkEnd w:id="0"/>
    <w:p w14:paraId="4A08045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09C43FF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75E949C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11C13835" w14:textId="62F76C21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  <w:r w:rsidR="00C33071">
        <w:rPr>
          <w:rFonts w:eastAsia="Verdana"/>
        </w:rPr>
        <w:t xml:space="preserve"> </w:t>
      </w:r>
      <w:r w:rsidR="00C33071">
        <w:rPr>
          <w:rFonts w:eastAsia="Times New Roman" w:cstheme="minorHAnsi"/>
        </w:rPr>
        <w:t>e Discussões</w:t>
      </w:r>
    </w:p>
    <w:p w14:paraId="3C96111C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641B406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04838CF6" w14:textId="77777777" w:rsidR="00D36D85" w:rsidRPr="00C224E2" w:rsidRDefault="00D36D85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5C37A68" w14:textId="268DC733" w:rsidR="00D36D85" w:rsidRDefault="001467B5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sectPr w:rsidR="00D36D85" w:rsidSect="00B5091E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5531A" w14:textId="77777777" w:rsidR="008B4646" w:rsidRDefault="008B4646">
      <w:r>
        <w:separator/>
      </w:r>
    </w:p>
  </w:endnote>
  <w:endnote w:type="continuationSeparator" w:id="0">
    <w:p w14:paraId="393A5887" w14:textId="77777777" w:rsidR="008B4646" w:rsidRDefault="008B46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49BDEE3A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>
      <w:rPr>
        <w:b/>
        <w:sz w:val="20"/>
        <w:szCs w:val="20"/>
      </w:rPr>
      <w:t xml:space="preserve">Anais do </w:t>
    </w:r>
    <w:r w:rsidR="00F15F37">
      <w:rPr>
        <w:b/>
        <w:sz w:val="20"/>
        <w:szCs w:val="20"/>
      </w:rPr>
      <w:t>X</w:t>
    </w:r>
    <w:r w:rsidR="000D7E9E">
      <w:rPr>
        <w:b/>
        <w:sz w:val="20"/>
        <w:szCs w:val="20"/>
      </w:rPr>
      <w:t>I</w:t>
    </w:r>
    <w:r>
      <w:rPr>
        <w:b/>
        <w:sz w:val="20"/>
        <w:szCs w:val="20"/>
      </w:rPr>
      <w:t xml:space="preserve"> SINGEP</w:t>
    </w:r>
    <w:r w:rsidR="00977EC2">
      <w:rPr>
        <w:b/>
        <w:sz w:val="20"/>
        <w:szCs w:val="20"/>
      </w:rPr>
      <w:t>-CIK</w:t>
    </w:r>
    <w:r>
      <w:rPr>
        <w:b/>
        <w:sz w:val="20"/>
        <w:szCs w:val="20"/>
      </w:rPr>
      <w:t xml:space="preserve"> – </w:t>
    </w:r>
    <w:r w:rsidR="00977EC2">
      <w:rPr>
        <w:b/>
        <w:sz w:val="20"/>
        <w:szCs w:val="20"/>
      </w:rPr>
      <w:t xml:space="preserve">UNINOVE – </w:t>
    </w:r>
    <w:r>
      <w:rPr>
        <w:b/>
        <w:sz w:val="20"/>
        <w:szCs w:val="20"/>
      </w:rPr>
      <w:t>São Paulo – SP – Brasil – 2</w:t>
    </w:r>
    <w:r w:rsidR="000D7E9E">
      <w:rPr>
        <w:b/>
        <w:sz w:val="20"/>
        <w:szCs w:val="20"/>
      </w:rPr>
      <w:t>5</w:t>
    </w:r>
    <w:r>
      <w:rPr>
        <w:b/>
        <w:sz w:val="20"/>
        <w:szCs w:val="20"/>
      </w:rPr>
      <w:t xml:space="preserve"> a 2</w:t>
    </w:r>
    <w:r w:rsidR="000D7E9E">
      <w:rPr>
        <w:b/>
        <w:sz w:val="20"/>
        <w:szCs w:val="20"/>
      </w:rPr>
      <w:t>7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bookmarkEnd w:id="1"/>
    <w:r w:rsidR="000D7E9E">
      <w:rPr>
        <w:b/>
        <w:sz w:val="20"/>
        <w:szCs w:val="20"/>
      </w:rPr>
      <w:t>3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5D112" w14:textId="77777777" w:rsidR="008B4646" w:rsidRDefault="008B4646">
      <w:r>
        <w:separator/>
      </w:r>
    </w:p>
  </w:footnote>
  <w:footnote w:type="continuationSeparator" w:id="0">
    <w:p w14:paraId="074FEF87" w14:textId="77777777" w:rsidR="008B4646" w:rsidRDefault="008B46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FDB49" w14:textId="60ABDB69" w:rsidR="000D7E9E" w:rsidRDefault="000D7E9E" w:rsidP="00B40F45">
    <w:pPr>
      <w:jc w:val="center"/>
    </w:pPr>
    <w:r>
      <w:rPr>
        <w:noProof/>
      </w:rPr>
      <w:drawing>
        <wp:inline distT="0" distB="0" distL="0" distR="0" wp14:anchorId="025EE62A" wp14:editId="19F64619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882903876">
    <w:abstractNumId w:val="1"/>
  </w:num>
  <w:num w:numId="2" w16cid:durableId="515004867">
    <w:abstractNumId w:val="2"/>
  </w:num>
  <w:num w:numId="3" w16cid:durableId="138205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rgUAaKruzSwAAAA="/>
  </w:docVars>
  <w:rsids>
    <w:rsidRoot w:val="00D36D85"/>
    <w:rsid w:val="000D7E9E"/>
    <w:rsid w:val="001071C6"/>
    <w:rsid w:val="001467B5"/>
    <w:rsid w:val="00156070"/>
    <w:rsid w:val="00166481"/>
    <w:rsid w:val="001834F1"/>
    <w:rsid w:val="00277A43"/>
    <w:rsid w:val="003506A5"/>
    <w:rsid w:val="00386957"/>
    <w:rsid w:val="004A26CE"/>
    <w:rsid w:val="005516BE"/>
    <w:rsid w:val="005B661A"/>
    <w:rsid w:val="0067342E"/>
    <w:rsid w:val="00683566"/>
    <w:rsid w:val="006D4178"/>
    <w:rsid w:val="007019D5"/>
    <w:rsid w:val="007A708D"/>
    <w:rsid w:val="007B1791"/>
    <w:rsid w:val="00822DE4"/>
    <w:rsid w:val="00840EAD"/>
    <w:rsid w:val="00842D1D"/>
    <w:rsid w:val="00873B1F"/>
    <w:rsid w:val="00882705"/>
    <w:rsid w:val="008B4646"/>
    <w:rsid w:val="008B5F05"/>
    <w:rsid w:val="008E40CE"/>
    <w:rsid w:val="00931432"/>
    <w:rsid w:val="00977EC2"/>
    <w:rsid w:val="00990DC5"/>
    <w:rsid w:val="009A7166"/>
    <w:rsid w:val="00A177C8"/>
    <w:rsid w:val="00A2354E"/>
    <w:rsid w:val="00A30363"/>
    <w:rsid w:val="00A938BD"/>
    <w:rsid w:val="00AF370A"/>
    <w:rsid w:val="00B16B83"/>
    <w:rsid w:val="00B40F45"/>
    <w:rsid w:val="00B5091E"/>
    <w:rsid w:val="00BA507B"/>
    <w:rsid w:val="00C224E2"/>
    <w:rsid w:val="00C33071"/>
    <w:rsid w:val="00C66556"/>
    <w:rsid w:val="00C90E15"/>
    <w:rsid w:val="00CB709E"/>
    <w:rsid w:val="00CC2D9D"/>
    <w:rsid w:val="00D36D85"/>
    <w:rsid w:val="00E50E78"/>
    <w:rsid w:val="00E527E7"/>
    <w:rsid w:val="00F15F37"/>
    <w:rsid w:val="00F445E0"/>
    <w:rsid w:val="00F4778D"/>
    <w:rsid w:val="00FA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Cristina Martens</cp:lastModifiedBy>
  <cp:revision>3</cp:revision>
  <cp:lastPrinted>2013-07-02T15:27:00Z</cp:lastPrinted>
  <dcterms:created xsi:type="dcterms:W3CDTF">2023-06-06T20:06:00Z</dcterms:created>
  <dcterms:modified xsi:type="dcterms:W3CDTF">2023-06-06T21:1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86aa357742586eed71579c361fedb011700026fddaee7f4f66627e19a2fd862</vt:lpwstr>
  </property>
</Properties>
</file>